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3A46A02" w14:textId="5B094B0B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7</w:t>
      </w:r>
    </w:p>
    <w:p w14:paraId="1583A845" w14:textId="1EFFFF1B" w:rsidR="00F93229" w:rsidRDefault="00834050" w:rsidP="00834050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>Lab 4</w:t>
      </w:r>
      <w:r w:rsidR="000E764D" w:rsidRPr="000E764D">
        <w:rPr>
          <w:b/>
          <w:color w:val="4E81BD"/>
          <w:sz w:val="28"/>
        </w:rPr>
        <w:t xml:space="preserve"> – </w:t>
      </w:r>
      <w:r>
        <w:rPr>
          <w:b/>
          <w:color w:val="4E81BD"/>
          <w:sz w:val="28"/>
        </w:rPr>
        <w:t>JavaScript</w:t>
      </w:r>
      <w:r w:rsidR="00D57339">
        <w:rPr>
          <w:b/>
          <w:color w:val="4E81BD"/>
          <w:sz w:val="28"/>
        </w:rPr>
        <w:t xml:space="preserve"> </w:t>
      </w:r>
      <w:r w:rsidRPr="00834050">
        <w:rPr>
          <w:b/>
          <w:color w:val="4E81BD"/>
          <w:sz w:val="28"/>
        </w:rPr>
        <w:t>Asynchronous Programming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63"/>
        <w:gridCol w:w="6671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518D6067" w:rsidR="00F93229" w:rsidRPr="00C459AB" w:rsidRDefault="00593B8F" w:rsidP="003C7F2D">
            <w:pPr>
              <w:rPr>
                <w:bCs/>
                <w:sz w:val="24"/>
                <w:szCs w:val="24"/>
              </w:rPr>
            </w:pPr>
            <w:r w:rsidRPr="00593B8F">
              <w:rPr>
                <w:bCs/>
                <w:sz w:val="24"/>
                <w:szCs w:val="24"/>
              </w:rPr>
              <w:t>Weam Al Zamel</w:t>
            </w: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336D7BFE" w:rsidR="00F93229" w:rsidRPr="00C459AB" w:rsidRDefault="00593B8F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201106037</w:t>
            </w: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5603DC3B" w:rsidR="00F93229" w:rsidRPr="00C459AB" w:rsidRDefault="00593B8F" w:rsidP="003C7F2D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Wz1106037@</w:t>
            </w: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431162A9" w14:textId="77777777" w:rsidTr="0059424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916CA32" w14:textId="77777777" w:rsidR="00594248" w:rsidRPr="00B1230E" w:rsidRDefault="00594248" w:rsidP="002C4E5D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A57A3E6" w14:textId="77777777" w:rsidR="00594248" w:rsidRPr="00B1230E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4F379030" w14:textId="77777777" w:rsidR="00594248" w:rsidRPr="00B1230E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21A34EEA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</w:p>
        </w:tc>
        <w:tc>
          <w:tcPr>
            <w:tcW w:w="720" w:type="dxa"/>
          </w:tcPr>
          <w:p w14:paraId="111739CF" w14:textId="77777777" w:rsidR="00594248" w:rsidRPr="00B1230E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87078" w14:paraId="64204293" w14:textId="77777777" w:rsidTr="00D80AC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B0817FF" w14:textId="34330B6E" w:rsidR="00487078" w:rsidRDefault="00487078" w:rsidP="001B7447">
            <w:pPr>
              <w:pStyle w:val="NoSpacing"/>
              <w:numPr>
                <w:ilvl w:val="0"/>
                <w:numId w:val="8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</w:t>
            </w:r>
            <w:r w:rsidR="004D10BC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</w:t>
            </w:r>
          </w:p>
        </w:tc>
        <w:tc>
          <w:tcPr>
            <w:tcW w:w="630" w:type="dxa"/>
          </w:tcPr>
          <w:p w14:paraId="708D4B41" w14:textId="77777777" w:rsidR="00487078" w:rsidRPr="009E1EB6" w:rsidRDefault="00487078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778CF099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4F724AD" w14:textId="77777777" w:rsidR="00487078" w:rsidRPr="009E1EB6" w:rsidRDefault="00487078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4846EDDE" w14:textId="77777777" w:rsidR="00487078" w:rsidRPr="009E1EB6" w:rsidRDefault="00487078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0B99F770" w14:textId="77777777" w:rsidTr="00385EFA">
        <w:trPr>
          <w:trHeight w:val="40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4EF8B53" w14:textId="77777777" w:rsidR="00385EFA" w:rsidRPr="00385EFA" w:rsidRDefault="00AA3747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ART B </w:t>
            </w:r>
          </w:p>
          <w:p w14:paraId="0D02CA89" w14:textId="44C0B9C8" w:rsidR="003F3C9F" w:rsidRPr="003C7D74" w:rsidRDefault="00AA3747" w:rsidP="001B7447">
            <w:pPr>
              <w:pStyle w:val="NoSpacing"/>
              <w:numPr>
                <w:ilvl w:val="0"/>
                <w:numId w:val="8"/>
              </w:numPr>
              <w:rPr>
                <w:b w:val="0"/>
                <w:bCs w:val="0"/>
                <w:color w:val="auto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385EFA">
              <w:rPr>
                <w:rFonts w:ascii="Calibri" w:hAnsi="Calibri"/>
              </w:rPr>
              <w:t xml:space="preserve"> getCountry</w:t>
            </w:r>
          </w:p>
        </w:tc>
        <w:tc>
          <w:tcPr>
            <w:tcW w:w="630" w:type="dxa"/>
          </w:tcPr>
          <w:p w14:paraId="3F2094C7" w14:textId="1D34E5AC" w:rsidR="003F3C9F" w:rsidRPr="009E1EB6" w:rsidRDefault="003F3C9F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440" w:type="dxa"/>
          </w:tcPr>
          <w:p w14:paraId="5FF87A2C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5A73C8B1" w14:textId="77777777" w:rsidR="003F3C9F" w:rsidRPr="009E1EB6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26E71EEB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F044CFB" w14:textId="77777777" w:rsidTr="00385EF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2CB643E7" w14:textId="48FD8225" w:rsidR="003F3C9F" w:rsidRDefault="00385EFA" w:rsidP="007213D9">
            <w:pPr>
              <w:pStyle w:val="NoSpacing"/>
              <w:ind w:left="360" w:right="-107"/>
              <w:rPr>
                <w:b w:val="0"/>
                <w:bCs w:val="0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– </w:t>
            </w:r>
            <w:r>
              <w:rPr>
                <w:rFonts w:ascii="Calibri" w:hAnsi="Calibri"/>
              </w:rPr>
              <w:t>getNeighboursLiteracy</w:t>
            </w:r>
          </w:p>
        </w:tc>
        <w:tc>
          <w:tcPr>
            <w:tcW w:w="630" w:type="dxa"/>
          </w:tcPr>
          <w:p w14:paraId="6757C1F1" w14:textId="115BBF58" w:rsidR="003F3C9F" w:rsidRPr="003F3C9F" w:rsidRDefault="003F3C9F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1440" w:type="dxa"/>
          </w:tcPr>
          <w:p w14:paraId="2CB83044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12061E4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425842B7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57339" w14:paraId="61656AC3" w14:textId="77777777" w:rsidTr="0059424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730A259A" w14:textId="1F41EA80" w:rsidR="00D57339" w:rsidRDefault="00AA3747" w:rsidP="001B7447">
            <w:pPr>
              <w:pStyle w:val="NoSpacing"/>
              <w:numPr>
                <w:ilvl w:val="0"/>
                <w:numId w:val="8"/>
              </w:numPr>
              <w:ind w:right="-107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385EFA">
              <w:rPr>
                <w:rFonts w:ascii="Calibri" w:hAnsi="Calibri"/>
              </w:rPr>
              <w:t xml:space="preserve"> getRegionLiteracy</w:t>
            </w:r>
          </w:p>
        </w:tc>
        <w:tc>
          <w:tcPr>
            <w:tcW w:w="630" w:type="dxa"/>
          </w:tcPr>
          <w:p w14:paraId="67517EC7" w14:textId="77777777" w:rsidR="00D57339" w:rsidRPr="003F3C9F" w:rsidRDefault="00D57339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3C797F9F" w14:textId="77777777" w:rsidR="00D57339" w:rsidRPr="009E1EB6" w:rsidRDefault="00D57339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C21BCBF" w14:textId="77777777" w:rsidR="00D57339" w:rsidRPr="009E1EB6" w:rsidRDefault="00D57339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5552B7E3" w14:textId="77777777" w:rsidR="00D57339" w:rsidRPr="009E1EB6" w:rsidRDefault="00D57339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57339" w14:paraId="1AB104DB" w14:textId="77777777" w:rsidTr="00D5733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BD98E1" w14:textId="3ECDFF66" w:rsidR="00D57339" w:rsidRDefault="00AA3747" w:rsidP="001B7447">
            <w:pPr>
              <w:pStyle w:val="NoSpacing"/>
              <w:numPr>
                <w:ilvl w:val="0"/>
                <w:numId w:val="8"/>
              </w:numPr>
              <w:ind w:right="-107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385EFA">
              <w:rPr>
                <w:rFonts w:ascii="Calibri" w:hAnsi="Calibri"/>
              </w:rPr>
              <w:t xml:space="preserve"> getTop3HighLiteracy</w:t>
            </w:r>
          </w:p>
        </w:tc>
        <w:tc>
          <w:tcPr>
            <w:tcW w:w="630" w:type="dxa"/>
          </w:tcPr>
          <w:p w14:paraId="269EA1A4" w14:textId="77777777" w:rsidR="00D57339" w:rsidRPr="003F3C9F" w:rsidRDefault="00D57339" w:rsidP="001B7447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2EABE95F" w14:textId="77777777" w:rsidR="00D57339" w:rsidRPr="009E1EB6" w:rsidRDefault="00D57339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4249E5B" w14:textId="77777777" w:rsidR="00D57339" w:rsidRPr="009E1EB6" w:rsidRDefault="00D57339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5BDBCF6A" w14:textId="77777777" w:rsidR="00D57339" w:rsidRPr="009E1EB6" w:rsidRDefault="00D57339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D57339" w14:paraId="4B132457" w14:textId="77777777" w:rsidTr="00594248">
        <w:trPr>
          <w:trHeight w:val="27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413F5E4" w14:textId="7FCBD028" w:rsidR="00D57339" w:rsidRDefault="00385EFA" w:rsidP="001B7447">
            <w:pPr>
              <w:pStyle w:val="NoSpacing"/>
              <w:numPr>
                <w:ilvl w:val="0"/>
                <w:numId w:val="8"/>
              </w:numPr>
              <w:ind w:right="-107"/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>
              <w:rPr>
                <w:rFonts w:ascii="Calibri" w:hAnsi="Calibri"/>
              </w:rPr>
              <w:t xml:space="preserve"> getTop3LowLiteracy</w:t>
            </w:r>
          </w:p>
        </w:tc>
        <w:tc>
          <w:tcPr>
            <w:tcW w:w="630" w:type="dxa"/>
          </w:tcPr>
          <w:p w14:paraId="5CCCE55F" w14:textId="77777777" w:rsidR="00D57339" w:rsidRPr="003F3C9F" w:rsidRDefault="00D57339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40" w:type="dxa"/>
          </w:tcPr>
          <w:p w14:paraId="3B885A88" w14:textId="77777777" w:rsidR="00D57339" w:rsidRPr="009E1EB6" w:rsidRDefault="00D57339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905F842" w14:textId="77777777" w:rsidR="00D57339" w:rsidRPr="009E1EB6" w:rsidRDefault="00D57339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7511E88B" w14:textId="77777777" w:rsidR="00D57339" w:rsidRPr="009E1EB6" w:rsidRDefault="00D57339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F3C9F" w14:paraId="67AC1876" w14:textId="77777777" w:rsidTr="0059424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8660395" w14:textId="77777777" w:rsidR="003F3C9F" w:rsidRPr="009E1EB6" w:rsidRDefault="003F3C9F" w:rsidP="000A3AC4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3CA44D23" w14:textId="77777777" w:rsidR="003F3C9F" w:rsidRPr="009E1EB6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063001AC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7ABCE1AC" w14:textId="77777777" w:rsidR="003F3C9F" w:rsidRPr="009E1EB6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3B2A7A8C" w14:textId="77777777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10ACA262" w14:textId="77777777" w:rsidTr="00594248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0334B45" w14:textId="77777777" w:rsidR="003F3C9F" w:rsidRPr="00697905" w:rsidRDefault="003F3C9F" w:rsidP="000A3AC4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5ADB7F31" w14:textId="77777777" w:rsidR="003F3C9F" w:rsidRPr="00697905" w:rsidRDefault="003F3C9F" w:rsidP="000A3AC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31AB4E92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13F213BA" w14:textId="77777777" w:rsidR="003F3C9F" w:rsidRPr="00697905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48EB947F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29FF6992" w14:textId="77777777" w:rsidR="00593B8F" w:rsidRDefault="00593B8F" w:rsidP="00594248">
      <w:pPr>
        <w:rPr>
          <w:noProof/>
        </w:rPr>
      </w:pPr>
    </w:p>
    <w:p w14:paraId="2BD853DB" w14:textId="403420E2" w:rsidR="00593B8F" w:rsidRDefault="00593B8F" w:rsidP="00594248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2ADE4A01" wp14:editId="52FF96D1">
            <wp:extent cx="5943600" cy="31673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7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B123F" w14:textId="390AA7F5" w:rsidR="00593B8F" w:rsidRDefault="00593B8F" w:rsidP="00594248">
      <w:pPr>
        <w:rPr>
          <w:noProof/>
        </w:rPr>
      </w:pPr>
    </w:p>
    <w:p w14:paraId="017149C2" w14:textId="77777777" w:rsidR="00593B8F" w:rsidRDefault="00593B8F" w:rsidP="00594248">
      <w:pPr>
        <w:rPr>
          <w:noProof/>
        </w:rPr>
      </w:pPr>
    </w:p>
    <w:p w14:paraId="0E23013A" w14:textId="3FB2B5CD" w:rsidR="00C72863" w:rsidRDefault="00593B8F" w:rsidP="00594248">
      <w:r>
        <w:rPr>
          <w:noProof/>
        </w:rPr>
        <w:drawing>
          <wp:inline distT="0" distB="0" distL="0" distR="0" wp14:anchorId="483C8993" wp14:editId="744CE0B1">
            <wp:extent cx="5943600" cy="27387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t="13532"/>
                    <a:stretch/>
                  </pic:blipFill>
                  <pic:spPr bwMode="auto">
                    <a:xfrm>
                      <a:off x="0" y="0"/>
                      <a:ext cx="5943600" cy="27387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10F1348" w14:textId="77777777" w:rsidR="00C72863" w:rsidRPr="00C72863" w:rsidRDefault="00C72863" w:rsidP="00C72863"/>
    <w:p w14:paraId="45F54FF1" w14:textId="17E60AA6" w:rsidR="00C72863" w:rsidRDefault="00C72863" w:rsidP="00C72863"/>
    <w:p w14:paraId="6F3331A8" w14:textId="1F0B6364" w:rsidR="002B2958" w:rsidRDefault="00C72863" w:rsidP="00C72863">
      <w:pPr>
        <w:tabs>
          <w:tab w:val="left" w:pos="3000"/>
        </w:tabs>
      </w:pPr>
      <w:r>
        <w:lastRenderedPageBreak/>
        <w:tab/>
      </w:r>
      <w:r>
        <w:rPr>
          <w:noProof/>
        </w:rPr>
        <w:drawing>
          <wp:inline distT="0" distB="0" distL="0" distR="0" wp14:anchorId="07E21CB2" wp14:editId="1FCB12A6">
            <wp:extent cx="5943600" cy="334137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6F7C7" w14:textId="77777777" w:rsidR="002B2958" w:rsidRPr="002B2958" w:rsidRDefault="002B2958" w:rsidP="002B2958"/>
    <w:p w14:paraId="223CB18A" w14:textId="77777777" w:rsidR="002B2958" w:rsidRPr="002B2958" w:rsidRDefault="002B2958" w:rsidP="002B2958"/>
    <w:p w14:paraId="2AF87D18" w14:textId="77777777" w:rsidR="002B2958" w:rsidRPr="002B2958" w:rsidRDefault="002B2958" w:rsidP="002B2958"/>
    <w:p w14:paraId="12F0B45E" w14:textId="32ECFC19" w:rsidR="002B2958" w:rsidRDefault="002B2958" w:rsidP="002B2958"/>
    <w:p w14:paraId="48901A48" w14:textId="49E8CE69" w:rsidR="00031CA6" w:rsidRPr="002B2958" w:rsidRDefault="002B2958" w:rsidP="002B2958">
      <w:pPr>
        <w:jc w:val="center"/>
      </w:pPr>
      <w:r>
        <w:rPr>
          <w:noProof/>
        </w:rPr>
        <w:drawing>
          <wp:inline distT="0" distB="0" distL="0" distR="0" wp14:anchorId="034380E4" wp14:editId="450F0BAE">
            <wp:extent cx="5943600" cy="33413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031CA6" w:rsidRPr="002B2958" w:rsidSect="00907FA0">
      <w:footerReference w:type="default" r:id="rId12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7C183" w14:textId="77777777" w:rsidR="00DE49DF" w:rsidRDefault="00DE49DF" w:rsidP="007D42BF">
      <w:pPr>
        <w:spacing w:after="0" w:line="240" w:lineRule="auto"/>
      </w:pPr>
      <w:r>
        <w:separator/>
      </w:r>
    </w:p>
  </w:endnote>
  <w:endnote w:type="continuationSeparator" w:id="0">
    <w:p w14:paraId="3E144677" w14:textId="77777777" w:rsidR="00DE49DF" w:rsidRDefault="00DE49DF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49223E20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2D0A49">
          <w:rPr>
            <w:noProof/>
            <w:sz w:val="18"/>
            <w:szCs w:val="18"/>
          </w:rPr>
          <w:t>3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42DE05" w14:textId="77777777" w:rsidR="00DE49DF" w:rsidRDefault="00DE49DF" w:rsidP="007D42BF">
      <w:pPr>
        <w:spacing w:after="0" w:line="240" w:lineRule="auto"/>
      </w:pPr>
      <w:r>
        <w:separator/>
      </w:r>
    </w:p>
  </w:footnote>
  <w:footnote w:type="continuationSeparator" w:id="0">
    <w:p w14:paraId="7DBD0701" w14:textId="77777777" w:rsidR="00DE49DF" w:rsidRDefault="00DE49DF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0"/>
  </w:num>
  <w:num w:numId="3">
    <w:abstractNumId w:val="7"/>
  </w:num>
  <w:num w:numId="4">
    <w:abstractNumId w:val="1"/>
  </w:num>
  <w:num w:numId="5">
    <w:abstractNumId w:val="6"/>
  </w:num>
  <w:num w:numId="6">
    <w:abstractNumId w:val="2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4930"/>
    <w:rsid w:val="00023B58"/>
    <w:rsid w:val="00031CA6"/>
    <w:rsid w:val="00075BE2"/>
    <w:rsid w:val="000D1D13"/>
    <w:rsid w:val="000D5E32"/>
    <w:rsid w:val="000E764D"/>
    <w:rsid w:val="000F1948"/>
    <w:rsid w:val="000F1DB3"/>
    <w:rsid w:val="00123CEF"/>
    <w:rsid w:val="00133EED"/>
    <w:rsid w:val="001B7447"/>
    <w:rsid w:val="001D0F47"/>
    <w:rsid w:val="001E676E"/>
    <w:rsid w:val="002B2958"/>
    <w:rsid w:val="002D0A49"/>
    <w:rsid w:val="0034257A"/>
    <w:rsid w:val="003736EE"/>
    <w:rsid w:val="00385EFA"/>
    <w:rsid w:val="003B7C97"/>
    <w:rsid w:val="003C7D74"/>
    <w:rsid w:val="003F3C9F"/>
    <w:rsid w:val="00456935"/>
    <w:rsid w:val="00487078"/>
    <w:rsid w:val="004C670C"/>
    <w:rsid w:val="004D10BC"/>
    <w:rsid w:val="00546A06"/>
    <w:rsid w:val="00593B8F"/>
    <w:rsid w:val="00594248"/>
    <w:rsid w:val="00595819"/>
    <w:rsid w:val="00655CD6"/>
    <w:rsid w:val="006B6655"/>
    <w:rsid w:val="007213D9"/>
    <w:rsid w:val="007642E8"/>
    <w:rsid w:val="00773757"/>
    <w:rsid w:val="007D42BF"/>
    <w:rsid w:val="00834050"/>
    <w:rsid w:val="008A12EA"/>
    <w:rsid w:val="008B435A"/>
    <w:rsid w:val="00907FA0"/>
    <w:rsid w:val="00982089"/>
    <w:rsid w:val="009C066D"/>
    <w:rsid w:val="009E1EB6"/>
    <w:rsid w:val="00A54491"/>
    <w:rsid w:val="00A54A83"/>
    <w:rsid w:val="00AA3747"/>
    <w:rsid w:val="00AD0A31"/>
    <w:rsid w:val="00B06589"/>
    <w:rsid w:val="00B34D52"/>
    <w:rsid w:val="00B8118E"/>
    <w:rsid w:val="00BD5B70"/>
    <w:rsid w:val="00BF7DCB"/>
    <w:rsid w:val="00C72863"/>
    <w:rsid w:val="00CB2566"/>
    <w:rsid w:val="00CC38C2"/>
    <w:rsid w:val="00CD6CBC"/>
    <w:rsid w:val="00D47A71"/>
    <w:rsid w:val="00D57339"/>
    <w:rsid w:val="00D80AC7"/>
    <w:rsid w:val="00DB6028"/>
    <w:rsid w:val="00DE49DF"/>
    <w:rsid w:val="00EF5FA0"/>
    <w:rsid w:val="00F04623"/>
    <w:rsid w:val="00F25691"/>
    <w:rsid w:val="00F713A4"/>
    <w:rsid w:val="00F93229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1B0915D-97E9-4230-9DBB-C4AB0631C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24</Words>
  <Characters>127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Weam Al Zamel</cp:lastModifiedBy>
  <cp:revision>2</cp:revision>
  <dcterms:created xsi:type="dcterms:W3CDTF">2017-03-13T10:57:00Z</dcterms:created>
  <dcterms:modified xsi:type="dcterms:W3CDTF">2017-03-13T10:57:00Z</dcterms:modified>
</cp:coreProperties>
</file>